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Jakarta, Indonesia</w:t>
      </w:r>
      <w:r>
        <w:br/>
      </w:r>
      <w:r>
        <w:t xml:space="preserve">[Email Address] | [Phone Number]</w:t>
      </w:r>
    </w:p>
    <w:p>
      <w:pPr>
        <w:pStyle w:val="BodyText"/>
      </w:pPr>
      <w:r>
        <w:t xml:space="preserve">[Employer's Name]</w:t>
      </w:r>
      <w:r>
        <w:br/>
      </w:r>
      <w:r>
        <w:t xml:space="preserve">[Company Name]</w:t>
      </w:r>
      <w:r>
        <w:br/>
      </w:r>
      <w:r>
        <w:t xml:space="preserve">[Company Address]</w:t>
      </w:r>
      <w:r>
        <w:br/>
      </w:r>
      <w:r>
        <w:t xml:space="preserve">Jakarta, Indonesia</w:t>
      </w:r>
    </w:p>
    <w:p>
      <w:pPr>
        <w:pStyle w:val="BodyText"/>
      </w:pPr>
      <w:r>
        <w:t xml:space="preserve">Date: [Insert Date]</w:t>
      </w:r>
    </w:p>
    <w:bookmarkStart w:id="20" w:name="Xbf4ace36eb9453c177d192635f95f71be25c4ed"/>
    <w:p>
      <w:pPr>
        <w:pStyle w:val="Heading2"/>
      </w:pPr>
      <w:r>
        <w:t xml:space="preserve">Subject: Application for Dietitian Position in Indonesia Jakarta</w:t>
      </w:r>
    </w:p>
    <w:p>
      <w:pPr>
        <w:pStyle w:val="FirstParagraph"/>
      </w:pPr>
      <w:r>
        <w:t xml:space="preserve">Dear [Employer's Name],</w:t>
      </w:r>
    </w:p>
    <w:p>
      <w:pPr>
        <w:pStyle w:val="BodyText"/>
      </w:pPr>
      <w:r>
        <w:t xml:space="preserve">I am writing to express my enthusiastic interest in the Dietitian position at your esteemed organization, located in the vibrant city of Jakarta, Indonesia. As a certified and passionate dietitian with over [X years] of experience in promoting nutritional health and wellness, I am eager to contribute my expertise to support the growing demand for quality dietary services in this dynamic urban environment. With a deep understanding of the unique challenges and opportunities present in Indonesia Jakarta, I am confident that my skills, cultural awareness, and commitment to improving public health align perfectly with your organization's mission.</w:t>
      </w:r>
    </w:p>
    <w:p>
      <w:pPr>
        <w:pStyle w:val="BodyText"/>
      </w:pPr>
      <w:r>
        <w:t xml:space="preserve">Growing up in Jakarta has instilled in me a profound appreciation for the city’s diverse cultural tapestry and its evolving dietary landscape. As a Dietitian, I have dedicated my career to addressing the nutritional needs of individuals and communities, particularly those facing challenges such as urbanization, fast-paced lifestyles, and shifting dietary habits. My work has focused on creating personalized nutrition plans that respect local traditions while incorporating evidence-based practices tailored to individual health goals. This experience has equipped me with a strong foundation in both clinical and community-based dietetics, which I believe is essential for delivering impactful services in Indonesia Jakarta.</w:t>
      </w:r>
    </w:p>
    <w:p>
      <w:pPr>
        <w:pStyle w:val="BodyText"/>
      </w:pPr>
      <w:r>
        <w:t xml:space="preserve">My professional journey began as a Dietitian at [Previous Institution or Company Name] in Jakarta, where I collaborated with healthcare teams to design meal plans for patients with chronic conditions such as diabetes, hypertension, and obesity. I also led educational workshops on nutrition for local schools and community centers, emphasizing the importance of balanced diets in maintaining overall well-being. These experiences allowed me to develop a keen ability to communicate complex nutritional concepts in an accessible and engaging manner, fostering trust and long-term relationships with clients.</w:t>
      </w:r>
    </w:p>
    <w:p>
      <w:pPr>
        <w:pStyle w:val="BodyText"/>
      </w:pPr>
      <w:r>
        <w:t xml:space="preserve">One of my most rewarding projects was working with a non-profit organization in Jakarta to combat malnutrition among low-income families. By partnering with local stakeholders, I helped create affordable, culturally appropriate meal solutions that addressed both nutritional deficiencies and economic constraints. This initiative not only improved health outcomes but also highlighted the critical role that dietitians play in bridging gaps between public health policies and community needs. Such experiences have reinforced my belief that nutrition is a cornerstone of holistic healthcare, especially in a country like Indonesia, where dietary diversity and cultural practices vary significantly across regions.</w:t>
      </w:r>
    </w:p>
    <w:p>
      <w:pPr>
        <w:pStyle w:val="BodyText"/>
      </w:pPr>
      <w:r>
        <w:t xml:space="preserve">What sets me apart as a Dietitian is my adaptability to the unique demands of Indonesia Jakarta. The city's fast-paced environment requires solutions that are both practical and sustainable. For instance, I have developed mobile nutrition counseling services to cater to busy professionals and students, as well as digital tools for tracking dietary habits in a tech-savvy population. Additionally, my fluency in Bahasa Indonesia and familiarity with local food products enable me to create culturally relevant recommendations that resonate with the community. This level of engagement is crucial for fostering trust and ensuring long-term adherence to healthy eating patterns.</w:t>
      </w:r>
    </w:p>
    <w:p>
      <w:pPr>
        <w:pStyle w:val="BodyText"/>
      </w:pPr>
      <w:r>
        <w:t xml:space="preserve">I am particularly drawn to your organization’s commitment to innovation in dietetics and its focus on empowering individuals through education. In Indonesia Jakarta, where there is a growing awareness of the link between diet and chronic disease, I believe my background in both clinical practice and public health initiatives can contribute meaningfully to your team. I am eager to collaborate with your staff to design programs that address pressing health issues such as obesity, food insecurity, and the rising prevalence of lifestyle-related illnesses. My goal is to leverage my expertise in nutrition science, combined with a deep understanding of local needs, to drive positive change in the community.</w:t>
      </w:r>
    </w:p>
    <w:p>
      <w:pPr>
        <w:pStyle w:val="BodyText"/>
      </w:pPr>
      <w:r>
        <w:t xml:space="preserve">As a Dietitian in Indonesia Jakarta, I have witnessed firsthand the transformative power of proper nutrition. Whether it is helping a patient manage their condition through dietary adjustments or educating families about the importance of balanced meals, every interaction reinforces my passion for this field. I am confident that my dedication to continuous learning, combined with my hands-on experience in diverse settings, will allow me to make a valuable contribution to your organization. I would be honored to bring my skills and enthusiasm to your team and work together towards improving the health and well-being of individuals in Jakarta.</w:t>
      </w:r>
    </w:p>
    <w:p>
      <w:pPr>
        <w:pStyle w:val="BodyText"/>
      </w:pPr>
      <w:r>
        <w:t xml:space="preserve">Thank you for considering my application. I would welcome the opportunity to discuss how my background, skills, and vision align with the goals of your organization. Please feel free to contact me at [Phone Number] or [Email Address] at your earliest convenience. I look forward to the possibility of contributing to your mission in Indonesia Jakarta and making a meaningful impact through dietetic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Indonesia Jakarta</dc:title>
  <dc:creator/>
  <dc:language>en</dc:language>
  <cp:keywords/>
  <dcterms:created xsi:type="dcterms:W3CDTF">2026-07-21T14:47:36Z</dcterms:created>
  <dcterms:modified xsi:type="dcterms:W3CDTF">2026-07-21T14:47:36Z</dcterms:modified>
</cp:coreProperties>
</file>

<file path=docProps/custom.xml><?xml version="1.0" encoding="utf-8"?>
<Properties xmlns="http://schemas.openxmlformats.org/officeDocument/2006/custom-properties" xmlns:vt="http://schemas.openxmlformats.org/officeDocument/2006/docPropsVTypes"/>
</file>